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D'Anna-Parren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na-Parren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0 Ashland Ave Highwood, IL, USA 60040-11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danna.0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3964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do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